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357cb2 de 19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9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357cb2</w:t>
        </w:r>
      </w:hyperlink>
      <w:r>
        <w:t xml:space="preserve"> </w:t>
      </w:r>
      <w:r>
        <w:t xml:space="preserve">del October 1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357cb2 del 19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7357cb262774e2d536cb25f99ea4dcf1700f49c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7357cb262774e2d536cb25f99ea4dcf1700f49c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9T14:23:36Z</dcterms:created>
  <dcterms:modified xsi:type="dcterms:W3CDTF">2023-10-19T14: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